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6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pecial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nfo@icscge.org</w:t>
      </w:r>
      <w:bookmarkStart w:id="1" w:name="_GoBack"/>
      <w:bookmarkEnd w:id="1"/>
    </w:p>
    <w:p>
      <w:pPr>
        <w:spacing w:after="120" w:afterLines="50"/>
        <w:jc w:val="center"/>
        <w:rPr>
          <w:rFonts w:hint="default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  <w:t>May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 xml:space="preserve"> 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  <w:t>6</w:t>
      </w:r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Potential Contributing Authors (names with affiliations and emails)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-More than </w:t>
      </w:r>
      <w:r>
        <w:rPr>
          <w:rFonts w:hint="eastAsia" w:ascii="Cambria" w:hAnsi="Cambria" w:eastAsia="等线" w:cs="Calibri"/>
          <w:b/>
          <w:color w:val="FF0000"/>
          <w:sz w:val="28"/>
          <w:szCs w:val="40"/>
          <w:lang w:eastAsia="zh-CN"/>
        </w:rPr>
        <w:t>6 submissions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3" w:type="default"/>
      <w:footerReference r:id="rId4" w:type="default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default" w:ascii="Arial" w:hAnsi="Arial" w:cs="Arial"/>
        <w:color w:val="1F4E79" w:themeColor="accent5" w:themeShade="80"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Aug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13</w:t>
    </w:r>
    <w:r>
      <w:rPr>
        <w:rFonts w:ascii="Arial" w:hAnsi="Arial" w:cs="Arial"/>
        <w:color w:val="1F4E79" w:themeColor="accent5" w:themeShade="80"/>
        <w:sz w:val="18"/>
        <w:szCs w:val="18"/>
      </w:rPr>
      <w:t>-1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Brisba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4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25CCD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4A67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6522C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29B5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B7572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23B2D"/>
    <w:rsid w:val="0093104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85610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53D0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25BC5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020D6179"/>
    <w:rsid w:val="02557C87"/>
    <w:rsid w:val="03830AC6"/>
    <w:rsid w:val="05D53997"/>
    <w:rsid w:val="06CA65EF"/>
    <w:rsid w:val="0C272694"/>
    <w:rsid w:val="0EE859DF"/>
    <w:rsid w:val="10D17AFA"/>
    <w:rsid w:val="113530C8"/>
    <w:rsid w:val="13F82B68"/>
    <w:rsid w:val="181B0BD3"/>
    <w:rsid w:val="19197809"/>
    <w:rsid w:val="20711CD8"/>
    <w:rsid w:val="23356FED"/>
    <w:rsid w:val="23E50CDC"/>
    <w:rsid w:val="252271A2"/>
    <w:rsid w:val="2E532A1D"/>
    <w:rsid w:val="2EBF6305"/>
    <w:rsid w:val="3F5D194E"/>
    <w:rsid w:val="40F81A19"/>
    <w:rsid w:val="47E92494"/>
    <w:rsid w:val="4C280231"/>
    <w:rsid w:val="4DC32F02"/>
    <w:rsid w:val="4F440434"/>
    <w:rsid w:val="5660442A"/>
    <w:rsid w:val="59B9276E"/>
    <w:rsid w:val="5C7752C2"/>
    <w:rsid w:val="610E0BAC"/>
    <w:rsid w:val="6122434D"/>
    <w:rsid w:val="65262972"/>
    <w:rsid w:val="6A4E7F61"/>
    <w:rsid w:val="6C066D46"/>
    <w:rsid w:val="71E511AB"/>
    <w:rsid w:val="73674D66"/>
    <w:rsid w:val="74E41BEE"/>
    <w:rsid w:val="79270822"/>
    <w:rsid w:val="7B9F061D"/>
    <w:rsid w:val="7C773348"/>
    <w:rsid w:val="7CE92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qFormat/>
    <w:uiPriority w:val="22"/>
    <w:rPr>
      <w:b/>
      <w:bCs/>
    </w:rPr>
  </w:style>
  <w:style w:type="character" w:customStyle="1" w:styleId="9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qFormat/>
    <w:uiPriority w:val="0"/>
  </w:style>
  <w:style w:type="paragraph" w:customStyle="1" w:styleId="14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9</Words>
  <Characters>794</Characters>
  <Lines>6</Lines>
  <Paragraphs>1</Paragraphs>
  <TotalTime>3</TotalTime>
  <ScaleCrop>false</ScaleCrop>
  <LinksUpToDate>false</LinksUpToDate>
  <CharactersWithSpaces>93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5-12-19T08:33:03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